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6581" w:type="dxa"/>
        <w:tblLook w:val="04A0" w:firstRow="1" w:lastRow="0" w:firstColumn="1" w:lastColumn="0" w:noHBand="0" w:noVBand="1"/>
      </w:tblPr>
      <w:tblGrid>
        <w:gridCol w:w="3272"/>
        <w:gridCol w:w="694"/>
        <w:gridCol w:w="1583"/>
        <w:gridCol w:w="566"/>
        <w:gridCol w:w="466"/>
      </w:tblGrid>
      <w:tr w:rsidR="002F3C49" w:rsidRPr="002F3C49" w14:paraId="1C0811C3" w14:textId="77777777" w:rsidTr="002F3C49">
        <w:trPr>
          <w:trHeight w:val="300"/>
        </w:trPr>
        <w:tc>
          <w:tcPr>
            <w:tcW w:w="327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645DB3" w14:textId="77777777" w:rsidR="002F3C49" w:rsidRPr="002F3C49" w:rsidRDefault="002F3C49" w:rsidP="002F3C4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bookmarkStart w:id="0" w:name="_GoBack"/>
            <w:r w:rsidRPr="002F3C4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Reagents (</w:t>
            </w:r>
            <w:proofErr w:type="spellStart"/>
            <w:r w:rsidRPr="002F3C4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μL</w:t>
            </w:r>
            <w:proofErr w:type="spellEnd"/>
            <w:r w:rsidRPr="002F3C4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)</w:t>
            </w:r>
          </w:p>
        </w:tc>
        <w:tc>
          <w:tcPr>
            <w:tcW w:w="69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6B9C02" w14:textId="77777777" w:rsidR="002F3C49" w:rsidRPr="002F3C49" w:rsidRDefault="002F3C49" w:rsidP="002F3C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F3C4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12sv5</w:t>
            </w:r>
          </w:p>
        </w:tc>
        <w:tc>
          <w:tcPr>
            <w:tcW w:w="158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4CB57F" w14:textId="77777777" w:rsidR="002F3C49" w:rsidRPr="002F3C49" w:rsidRDefault="002F3C49" w:rsidP="002F3C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F3C4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IN16STK-mod</w:t>
            </w:r>
          </w:p>
        </w:tc>
        <w:tc>
          <w:tcPr>
            <w:tcW w:w="56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DB8887" w14:textId="77777777" w:rsidR="002F3C49" w:rsidRPr="002F3C49" w:rsidRDefault="002F3C49" w:rsidP="002F3C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F3C4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g/h</w:t>
            </w:r>
          </w:p>
        </w:tc>
        <w:tc>
          <w:tcPr>
            <w:tcW w:w="46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34117025" w14:textId="77777777" w:rsidR="002F3C49" w:rsidRPr="002F3C49" w:rsidRDefault="002F3C49" w:rsidP="002F3C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2F3C4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e/f</w:t>
            </w:r>
          </w:p>
        </w:tc>
      </w:tr>
      <w:tr w:rsidR="002F3C49" w:rsidRPr="002F3C49" w14:paraId="56190C6D" w14:textId="77777777" w:rsidTr="002F3C49">
        <w:trPr>
          <w:trHeight w:val="300"/>
        </w:trPr>
        <w:tc>
          <w:tcPr>
            <w:tcW w:w="3272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E22E7" w14:textId="77777777" w:rsidR="002F3C49" w:rsidRPr="002F3C49" w:rsidRDefault="002F3C49" w:rsidP="002F3C4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F3C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QIAGEN multiplex PCR master mix</w:t>
            </w:r>
          </w:p>
        </w:tc>
        <w:tc>
          <w:tcPr>
            <w:tcW w:w="69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DF98B" w14:textId="77777777" w:rsidR="002F3C49" w:rsidRPr="002F3C49" w:rsidRDefault="002F3C49" w:rsidP="002F3C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F3C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0.4</w:t>
            </w:r>
          </w:p>
        </w:tc>
        <w:tc>
          <w:tcPr>
            <w:tcW w:w="1583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B2CA1" w14:textId="77777777" w:rsidR="002F3C49" w:rsidRPr="002F3C49" w:rsidRDefault="002F3C49" w:rsidP="002F3C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F3C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0.4</w:t>
            </w:r>
          </w:p>
        </w:tc>
        <w:tc>
          <w:tcPr>
            <w:tcW w:w="56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BDBE1" w14:textId="77777777" w:rsidR="002F3C49" w:rsidRPr="002F3C49" w:rsidRDefault="002F3C49" w:rsidP="002F3C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F3C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0.4</w:t>
            </w:r>
          </w:p>
        </w:tc>
        <w:tc>
          <w:tcPr>
            <w:tcW w:w="46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2F13D8" w14:textId="77777777" w:rsidR="002F3C49" w:rsidRPr="002F3C49" w:rsidRDefault="002F3C49" w:rsidP="002F3C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F3C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4</w:t>
            </w:r>
          </w:p>
        </w:tc>
      </w:tr>
      <w:tr w:rsidR="002F3C49" w:rsidRPr="002F3C49" w14:paraId="0D552031" w14:textId="77777777" w:rsidTr="002F3C49">
        <w:trPr>
          <w:trHeight w:val="300"/>
        </w:trPr>
        <w:tc>
          <w:tcPr>
            <w:tcW w:w="3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E8BF7" w14:textId="77777777" w:rsidR="002F3C49" w:rsidRPr="002F3C49" w:rsidRDefault="002F3C49" w:rsidP="002F3C4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F3C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 xml:space="preserve">Forward primer (10 </w:t>
            </w:r>
            <w:proofErr w:type="spellStart"/>
            <w:r w:rsidRPr="002F3C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μM</w:t>
            </w:r>
            <w:proofErr w:type="spellEnd"/>
            <w:r w:rsidRPr="002F3C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)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C3874" w14:textId="77777777" w:rsidR="002F3C49" w:rsidRPr="002F3C49" w:rsidRDefault="002F3C49" w:rsidP="002F3C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F3C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0.4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E9D0B" w14:textId="77777777" w:rsidR="002F3C49" w:rsidRPr="002F3C49" w:rsidRDefault="002F3C49" w:rsidP="002F3C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F3C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0.4</w:t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BA634" w14:textId="77777777" w:rsidR="002F3C49" w:rsidRPr="002F3C49" w:rsidRDefault="002F3C49" w:rsidP="002F3C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F3C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0.4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A418B9" w14:textId="77777777" w:rsidR="002F3C49" w:rsidRPr="002F3C49" w:rsidRDefault="002F3C49" w:rsidP="002F3C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F3C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</w:tr>
      <w:tr w:rsidR="002F3C49" w:rsidRPr="002F3C49" w14:paraId="50FFC411" w14:textId="77777777" w:rsidTr="002F3C49">
        <w:trPr>
          <w:trHeight w:val="300"/>
        </w:trPr>
        <w:tc>
          <w:tcPr>
            <w:tcW w:w="3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0A702" w14:textId="77777777" w:rsidR="002F3C49" w:rsidRPr="002F3C49" w:rsidRDefault="002F3C49" w:rsidP="002F3C4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F3C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 xml:space="preserve">Reverse primer (10 </w:t>
            </w:r>
            <w:proofErr w:type="spellStart"/>
            <w:r w:rsidRPr="002F3C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μM</w:t>
            </w:r>
            <w:proofErr w:type="spellEnd"/>
            <w:r w:rsidRPr="002F3C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)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3BBD7" w14:textId="77777777" w:rsidR="002F3C49" w:rsidRPr="002F3C49" w:rsidRDefault="002F3C49" w:rsidP="002F3C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F3C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0.4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9DEDA" w14:textId="77777777" w:rsidR="002F3C49" w:rsidRPr="002F3C49" w:rsidRDefault="002F3C49" w:rsidP="002F3C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F3C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0.4</w:t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7306F" w14:textId="77777777" w:rsidR="002F3C49" w:rsidRPr="002F3C49" w:rsidRDefault="002F3C49" w:rsidP="002F3C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F3C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0.4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19C0A2" w14:textId="77777777" w:rsidR="002F3C49" w:rsidRPr="002F3C49" w:rsidRDefault="002F3C49" w:rsidP="002F3C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F3C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</w:tr>
      <w:tr w:rsidR="002F3C49" w:rsidRPr="002F3C49" w14:paraId="1DAA5EBC" w14:textId="77777777" w:rsidTr="002F3C49">
        <w:trPr>
          <w:trHeight w:val="300"/>
        </w:trPr>
        <w:tc>
          <w:tcPr>
            <w:tcW w:w="3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1A95F" w14:textId="77777777" w:rsidR="002F3C49" w:rsidRPr="002F3C49" w:rsidRDefault="002F3C49" w:rsidP="002F3C4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F3C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 xml:space="preserve">Blocking primer (10 </w:t>
            </w:r>
            <w:proofErr w:type="spellStart"/>
            <w:r w:rsidRPr="002F3C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μM</w:t>
            </w:r>
            <w:proofErr w:type="spellEnd"/>
            <w:r w:rsidRPr="002F3C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)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BA29C" w14:textId="77777777" w:rsidR="002F3C49" w:rsidRPr="002F3C49" w:rsidRDefault="002F3C49" w:rsidP="002F3C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F3C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8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A39AC" w14:textId="77777777" w:rsidR="002F3C49" w:rsidRPr="002F3C49" w:rsidRDefault="002F3C49" w:rsidP="002F3C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F3C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 xml:space="preserve">- </w:t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3771D" w14:textId="77777777" w:rsidR="002F3C49" w:rsidRPr="002F3C49" w:rsidRDefault="002F3C49" w:rsidP="002F3C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F3C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 xml:space="preserve">- 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3D887F" w14:textId="77777777" w:rsidR="002F3C49" w:rsidRPr="002F3C49" w:rsidRDefault="002F3C49" w:rsidP="002F3C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F3C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-</w:t>
            </w:r>
          </w:p>
        </w:tc>
      </w:tr>
      <w:tr w:rsidR="002F3C49" w:rsidRPr="002F3C49" w14:paraId="41E54C72" w14:textId="77777777" w:rsidTr="002F3C49">
        <w:trPr>
          <w:trHeight w:val="300"/>
        </w:trPr>
        <w:tc>
          <w:tcPr>
            <w:tcW w:w="3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109AC" w14:textId="77777777" w:rsidR="002F3C49" w:rsidRPr="002F3C49" w:rsidRDefault="002F3C49" w:rsidP="002F3C4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F3C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BSA (20 mg/mL)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CC7E1" w14:textId="77777777" w:rsidR="002F3C49" w:rsidRPr="002F3C49" w:rsidRDefault="002F3C49" w:rsidP="002F3C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F3C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CC5A6" w14:textId="77777777" w:rsidR="002F3C49" w:rsidRPr="002F3C49" w:rsidRDefault="002F3C49" w:rsidP="002F3C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F3C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75303" w14:textId="77777777" w:rsidR="002F3C49" w:rsidRPr="002F3C49" w:rsidRDefault="002F3C49" w:rsidP="002F3C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F3C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-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E86E88" w14:textId="77777777" w:rsidR="002F3C49" w:rsidRPr="002F3C49" w:rsidRDefault="002F3C49" w:rsidP="002F3C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F3C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0.5</w:t>
            </w:r>
          </w:p>
        </w:tc>
      </w:tr>
      <w:tr w:rsidR="002F3C49" w:rsidRPr="002F3C49" w14:paraId="342C0548" w14:textId="77777777" w:rsidTr="002F3C49">
        <w:trPr>
          <w:trHeight w:val="300"/>
        </w:trPr>
        <w:tc>
          <w:tcPr>
            <w:tcW w:w="3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280C4" w14:textId="77777777" w:rsidR="002F3C49" w:rsidRPr="002F3C49" w:rsidRDefault="002F3C49" w:rsidP="002F3C4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F3C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 xml:space="preserve">Ultra-pure water 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2A065" w14:textId="77777777" w:rsidR="002F3C49" w:rsidRPr="002F3C49" w:rsidRDefault="002F3C49" w:rsidP="002F3C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F3C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.8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FF737" w14:textId="77777777" w:rsidR="002F3C49" w:rsidRPr="002F3C49" w:rsidRDefault="002F3C49" w:rsidP="002F3C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F3C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0.8</w:t>
            </w:r>
          </w:p>
        </w:tc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BDF7C" w14:textId="77777777" w:rsidR="002F3C49" w:rsidRPr="002F3C49" w:rsidRDefault="002F3C49" w:rsidP="002F3C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F3C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0.8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C95E1A" w14:textId="77777777" w:rsidR="002F3C49" w:rsidRPr="002F3C49" w:rsidRDefault="002F3C49" w:rsidP="002F3C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F3C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16</w:t>
            </w:r>
          </w:p>
        </w:tc>
      </w:tr>
      <w:tr w:rsidR="002F3C49" w:rsidRPr="002F3C49" w14:paraId="04F13E55" w14:textId="77777777" w:rsidTr="002F3C49">
        <w:trPr>
          <w:trHeight w:val="300"/>
        </w:trPr>
        <w:tc>
          <w:tcPr>
            <w:tcW w:w="32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D35BF9" w14:textId="77777777" w:rsidR="002F3C49" w:rsidRPr="002F3C49" w:rsidRDefault="002F3C49" w:rsidP="002F3C4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F3C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 xml:space="preserve">DNA sample 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7C1781" w14:textId="77777777" w:rsidR="002F3C49" w:rsidRPr="002F3C49" w:rsidRDefault="002F3C49" w:rsidP="002F3C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F3C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9E849C" w14:textId="77777777" w:rsidR="002F3C49" w:rsidRPr="002F3C49" w:rsidRDefault="002F3C49" w:rsidP="002F3C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F3C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5218DC" w14:textId="77777777" w:rsidR="002F3C49" w:rsidRPr="002F3C49" w:rsidRDefault="002F3C49" w:rsidP="002F3C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F3C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9906EA4" w14:textId="77777777" w:rsidR="002F3C49" w:rsidRPr="002F3C49" w:rsidRDefault="002F3C49" w:rsidP="002F3C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F3C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</w:tr>
      <w:tr w:rsidR="002F3C49" w:rsidRPr="002F3C49" w14:paraId="23EA8B22" w14:textId="77777777" w:rsidTr="002F3C49">
        <w:trPr>
          <w:trHeight w:val="315"/>
        </w:trPr>
        <w:tc>
          <w:tcPr>
            <w:tcW w:w="327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F0F18F" w14:textId="77777777" w:rsidR="002F3C49" w:rsidRPr="002F3C49" w:rsidRDefault="002F3C49" w:rsidP="002F3C4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F3C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 xml:space="preserve">Total </w:t>
            </w:r>
          </w:p>
        </w:tc>
        <w:tc>
          <w:tcPr>
            <w:tcW w:w="69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6FDB01" w14:textId="77777777" w:rsidR="002F3C49" w:rsidRPr="002F3C49" w:rsidRDefault="002F3C49" w:rsidP="002F3C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F3C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5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31B053" w14:textId="77777777" w:rsidR="002F3C49" w:rsidRPr="002F3C49" w:rsidRDefault="002F3C49" w:rsidP="002F3C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F3C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5</w:t>
            </w:r>
          </w:p>
        </w:tc>
        <w:tc>
          <w:tcPr>
            <w:tcW w:w="56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46167A" w14:textId="77777777" w:rsidR="002F3C49" w:rsidRPr="002F3C49" w:rsidRDefault="002F3C49" w:rsidP="002F3C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F3C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5</w:t>
            </w:r>
          </w:p>
        </w:tc>
        <w:tc>
          <w:tcPr>
            <w:tcW w:w="46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75D9143E" w14:textId="77777777" w:rsidR="002F3C49" w:rsidRPr="002F3C49" w:rsidRDefault="002F3C49" w:rsidP="002F3C4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2F3C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  <w:t>25</w:t>
            </w:r>
          </w:p>
        </w:tc>
      </w:tr>
      <w:bookmarkEnd w:id="0"/>
    </w:tbl>
    <w:p w14:paraId="594E8986" w14:textId="77777777" w:rsidR="00306DCE" w:rsidRDefault="00306DCE"/>
    <w:sectPr w:rsidR="00306DC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wNjczMbCwtDAyMTBX0lEKTi0uzszPAykwrAUATOzHhCwAAAA="/>
  </w:docVars>
  <w:rsids>
    <w:rsidRoot w:val="000B1029"/>
    <w:rsid w:val="000B1029"/>
    <w:rsid w:val="002F3C49"/>
    <w:rsid w:val="00306DCE"/>
    <w:rsid w:val="003821E5"/>
    <w:rsid w:val="004D173E"/>
    <w:rsid w:val="00571598"/>
    <w:rsid w:val="00627B58"/>
    <w:rsid w:val="00781A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3E1855"/>
  <w15:chartTrackingRefBased/>
  <w15:docId w15:val="{B5EF6B6C-F12A-4202-8D93-1BEE27571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1029"/>
    <w:rPr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602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5</Words>
  <Characters>26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arina Pinho</dc:creator>
  <cp:keywords/>
  <dc:description/>
  <cp:lastModifiedBy>UP</cp:lastModifiedBy>
  <cp:revision>3</cp:revision>
  <dcterms:created xsi:type="dcterms:W3CDTF">2019-10-11T18:20:00Z</dcterms:created>
  <dcterms:modified xsi:type="dcterms:W3CDTF">2019-10-11T18:20:00Z</dcterms:modified>
</cp:coreProperties>
</file>